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bookmarkStart w:id="0" w:name="_GoBack"/>
      <w:bookmarkEnd w:id="0"/>
      <w:r>
        <w:rPr>
          <w:lang w:val="en-US"/>
        </w:rPr>
        <w:t>Hello world!!!</w:t>
      </w:r>
    </w:p>
    <w:p w14:paraId="652A01EB" w14:textId="77777777" w:rsidR="00873F06" w:rsidRDefault="00731911" w:rsidP="00731911">
      <w:pPr>
        <w:pStyle w:val="Heading1"/>
      </w:pPr>
      <w:r>
        <w:t xml:space="preserve">This </w:t>
      </w:r>
      <w:r w:rsidR="005149FD">
        <w:t xml:space="preserve">is a section lvl 0 </w:t>
      </w:r>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6F214EDB" w:rsidR="007B5629" w:rsidRDefault="007B5629" w:rsidP="007B5629">
      <w:pPr>
        <w:pStyle w:val="Caption"/>
      </w:pPr>
      <w:r>
        <w:t xml:space="preserve">Figure </w:t>
      </w:r>
      <w:r w:rsidR="00257913">
        <w:fldChar w:fldCharType="begin"/>
      </w:r>
      <w:r w:rsidR="00257913">
        <w:instrText xml:space="preserve"> SEQ Figure \* ARABIC </w:instrText>
      </w:r>
      <w:r w:rsidR="00257913">
        <w:fldChar w:fldCharType="separate"/>
      </w:r>
      <w:r w:rsidR="00257913">
        <w:rPr>
          <w:noProof/>
        </w:rPr>
        <w:t>1</w:t>
      </w:r>
      <w:r w:rsidR="00257913">
        <w:rPr>
          <w:noProof/>
        </w:rPr>
        <w:fldChar w:fldCharType="end"/>
      </w:r>
      <w:r>
        <w:t xml:space="preserve">: Random </w:t>
      </w:r>
      <w:r w:rsidR="00131B79">
        <w:t xml:space="preserve"> </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 xml:space="preserve">This a subsection lvl1 </w:t>
      </w:r>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 xml:space="preserve">Figure 3: Text Box figure </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lvl 0 section </w:t>
      </w:r>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4D32B420" w:rsidR="00F9296E" w:rsidRDefault="00F9296E" w:rsidP="00F9296E">
      <w:pPr>
        <w:pStyle w:val="Caption"/>
        <w:keepNext/>
      </w:pPr>
      <w:r>
        <w:t xml:space="preserve">Table </w:t>
      </w:r>
      <w:fldSimple w:instr=" SEQ Table \* ARABIC ">
        <w:r w:rsidR="00257913">
          <w:rPr>
            <w:noProof/>
          </w:rPr>
          <w:t>1</w:t>
        </w:r>
      </w:fldSimple>
      <w:r>
        <w:t>: Whatever ^</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r>
              <w:t>Alkkfaf</w:t>
            </w:r>
          </w:p>
        </w:tc>
        <w:tc>
          <w:tcPr>
            <w:tcW w:w="2074" w:type="dxa"/>
          </w:tcPr>
          <w:p w14:paraId="5ED61952" w14:textId="77777777" w:rsidR="00F9296E" w:rsidRDefault="00F9296E" w:rsidP="00683DC6">
            <w:r>
              <w:t>Nfg</w:t>
            </w:r>
          </w:p>
        </w:tc>
        <w:tc>
          <w:tcPr>
            <w:tcW w:w="2074" w:type="dxa"/>
          </w:tcPr>
          <w:p w14:paraId="56963927" w14:textId="77777777" w:rsidR="00F9296E" w:rsidRDefault="00F9296E" w:rsidP="00683DC6">
            <w:r>
              <w:t>Dlsfnbo</w:t>
            </w:r>
          </w:p>
        </w:tc>
        <w:tc>
          <w:tcPr>
            <w:tcW w:w="2074" w:type="dxa"/>
          </w:tcPr>
          <w:p w14:paraId="5C1B6941" w14:textId="77777777" w:rsidR="00F9296E" w:rsidRDefault="00F9296E" w:rsidP="00683DC6">
            <w:r>
              <w:t>Vxnvio</w:t>
            </w:r>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8CEC7F6"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w:t>
      </w:r>
      <w:r w:rsidR="00F9296E">
        <w:t>ref</w:t>
      </w:r>
      <w:r w:rsidR="00B16134">
        <w:t>:f</w:t>
      </w:r>
      <w:r w:rsidR="00DC295F">
        <w:t>{</w:t>
      </w:r>
      <w:r w:rsidR="00F9296E">
        <w:t>figure1</w:t>
      </w:r>
      <w:r w:rsidR="00DC295F">
        <w:t>}</w:t>
      </w:r>
      <w:r w:rsidR="007E4D25">
        <w:t>`</w:t>
      </w:r>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w:t>
      </w:r>
      <w:r w:rsidR="00383E76">
        <w:t>ref:f{figure2}</w:t>
      </w:r>
      <w:r w:rsidR="007E4D25">
        <w:t>`</w:t>
      </w:r>
      <w:r>
        <w:t>.</w:t>
      </w:r>
    </w:p>
    <w:p w14:paraId="5D229FCC"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B33538">
        <w:t xml:space="preserve">reftable1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r w:rsidR="00DC359D">
        <w:t xml:space="preserve"> </w:t>
      </w:r>
      <w:r>
        <w:t>Reading is easier, too, in the new Reading view. You can collapse parts of the document and focus on the text you want. If you need to stop reading before you reach the end, Word remembers where you left off - even on another device.</w:t>
      </w:r>
    </w:p>
    <w:p w14:paraId="29D674CB" w14:textId="7777777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E80194">
        <w:rPr>
          <w:color w:val="FF0000"/>
        </w:rPr>
        <w:t>reflable2</w:t>
      </w:r>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7777777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C63E30">
        <w:t xml:space="preserve">reflable1 </w:t>
      </w:r>
      <w:r>
        <w:t>and SmartArt graphics change to match your new theme. When you apply styles, your headings change to match the new theme. Save time in Word with new buttons that show up where you need them.</w:t>
      </w:r>
    </w:p>
    <w:p w14:paraId="1DA0225E" w14:textId="77777777"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1141D5">
        <w:t xml:space="preserve">citpaper2 </w:t>
      </w:r>
      <w:r>
        <w:t>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 xml:space="preserve">LVL 1 section </w:t>
      </w:r>
    </w:p>
    <w:p w14:paraId="491FD090" w14:textId="77777777"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1}</w:t>
      </w:r>
      <w:r w:rsidR="00E74B30">
        <w:t>^</w:t>
      </w:r>
    </w:p>
    <w:p w14:paraId="569049F0" w14:textId="77777777" w:rsidR="00791638" w:rsidRDefault="00791638" w:rsidP="00791638">
      <w:r>
        <w:t>[2] cite paper whatever2 2020</w:t>
      </w:r>
      <w:r w:rsidR="009F7A8A">
        <w:t xml:space="preserve"> ^cite{paper2}</w:t>
      </w:r>
      <w:r w:rsidR="00E74B30">
        <w:t>^</w:t>
      </w:r>
    </w:p>
    <w:p w14:paraId="787158A5" w14:textId="77777777" w:rsidR="009F7A8A" w:rsidRPr="00791638" w:rsidRDefault="00791638" w:rsidP="00791638">
      <w:r>
        <w:t>[3] cite paper whatever3 42</w:t>
      </w:r>
      <w:r w:rsidR="009F7A8A">
        <w:t xml:space="preserve"> ^cite{paper3}</w:t>
      </w:r>
      <w:r w:rsidR="00E74B30">
        <w:t>^</w:t>
      </w:r>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rgUApVL9GywAAAA="/>
  </w:docVars>
  <w:rsids>
    <w:rsidRoot w:val="00756708"/>
    <w:rsid w:val="00045C0B"/>
    <w:rsid w:val="000512DF"/>
    <w:rsid w:val="000755BA"/>
    <w:rsid w:val="000866CE"/>
    <w:rsid w:val="000B2AEA"/>
    <w:rsid w:val="000D13B9"/>
    <w:rsid w:val="000F7AC8"/>
    <w:rsid w:val="001141D5"/>
    <w:rsid w:val="00124B67"/>
    <w:rsid w:val="00131B79"/>
    <w:rsid w:val="0015717F"/>
    <w:rsid w:val="00162FF0"/>
    <w:rsid w:val="00185D9E"/>
    <w:rsid w:val="00192A57"/>
    <w:rsid w:val="001B1677"/>
    <w:rsid w:val="001B4C00"/>
    <w:rsid w:val="001F03FE"/>
    <w:rsid w:val="00257913"/>
    <w:rsid w:val="002638A4"/>
    <w:rsid w:val="00282396"/>
    <w:rsid w:val="002918EB"/>
    <w:rsid w:val="00293968"/>
    <w:rsid w:val="002B3250"/>
    <w:rsid w:val="002E3603"/>
    <w:rsid w:val="002E69F2"/>
    <w:rsid w:val="003306EE"/>
    <w:rsid w:val="003379B4"/>
    <w:rsid w:val="00383E76"/>
    <w:rsid w:val="004E4660"/>
    <w:rsid w:val="004E6BD7"/>
    <w:rsid w:val="005149FD"/>
    <w:rsid w:val="00517853"/>
    <w:rsid w:val="005310F8"/>
    <w:rsid w:val="00531215"/>
    <w:rsid w:val="00532861"/>
    <w:rsid w:val="005767E4"/>
    <w:rsid w:val="0059728A"/>
    <w:rsid w:val="005D50CE"/>
    <w:rsid w:val="005E3CBB"/>
    <w:rsid w:val="00644F15"/>
    <w:rsid w:val="00683DC6"/>
    <w:rsid w:val="006F30CB"/>
    <w:rsid w:val="00731911"/>
    <w:rsid w:val="007350FC"/>
    <w:rsid w:val="00756708"/>
    <w:rsid w:val="0075797B"/>
    <w:rsid w:val="00761144"/>
    <w:rsid w:val="00791638"/>
    <w:rsid w:val="00792111"/>
    <w:rsid w:val="007B5629"/>
    <w:rsid w:val="007B5788"/>
    <w:rsid w:val="007E3552"/>
    <w:rsid w:val="007E4D25"/>
    <w:rsid w:val="00824C58"/>
    <w:rsid w:val="008464A0"/>
    <w:rsid w:val="00871DAC"/>
    <w:rsid w:val="00873F06"/>
    <w:rsid w:val="008954CA"/>
    <w:rsid w:val="008E34B2"/>
    <w:rsid w:val="009140FF"/>
    <w:rsid w:val="00914A19"/>
    <w:rsid w:val="00930FB5"/>
    <w:rsid w:val="00961EBE"/>
    <w:rsid w:val="009F7A8A"/>
    <w:rsid w:val="00A85473"/>
    <w:rsid w:val="00AB335F"/>
    <w:rsid w:val="00AC03FA"/>
    <w:rsid w:val="00AC1E14"/>
    <w:rsid w:val="00AD7900"/>
    <w:rsid w:val="00B16134"/>
    <w:rsid w:val="00B33538"/>
    <w:rsid w:val="00B93161"/>
    <w:rsid w:val="00BB34EF"/>
    <w:rsid w:val="00BE6A65"/>
    <w:rsid w:val="00C62DFE"/>
    <w:rsid w:val="00C63E30"/>
    <w:rsid w:val="00C649E6"/>
    <w:rsid w:val="00C75794"/>
    <w:rsid w:val="00CA7C7E"/>
    <w:rsid w:val="00CC6BE4"/>
    <w:rsid w:val="00D108FD"/>
    <w:rsid w:val="00D20AB6"/>
    <w:rsid w:val="00D21C3B"/>
    <w:rsid w:val="00DC295F"/>
    <w:rsid w:val="00DC359D"/>
    <w:rsid w:val="00E74B30"/>
    <w:rsid w:val="00E80194"/>
    <w:rsid w:val="00E8710B"/>
    <w:rsid w:val="00EB4F0B"/>
    <w:rsid w:val="00EC0091"/>
    <w:rsid w:val="00EC74AA"/>
    <w:rsid w:val="00ED519E"/>
    <w:rsid w:val="00F026CD"/>
    <w:rsid w:val="00F904C5"/>
    <w:rsid w:val="00F9296E"/>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3</TotalTime>
  <Pages>1</Pages>
  <Words>1688</Words>
  <Characters>962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01</cp:revision>
  <cp:lastPrinted>2020-01-10T14:49:00Z</cp:lastPrinted>
  <dcterms:created xsi:type="dcterms:W3CDTF">2017-04-22T20:58:00Z</dcterms:created>
  <dcterms:modified xsi:type="dcterms:W3CDTF">2020-01-10T14:49:00Z</dcterms:modified>
</cp:coreProperties>
</file>